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D0AC5" w14:textId="77777777" w:rsidR="00BC4A32" w:rsidRPr="00F46A3A" w:rsidRDefault="00F46A3A" w:rsidP="00F46A3A">
      <w:pPr>
        <w:rPr>
          <w:b/>
          <w:bCs/>
        </w:rPr>
      </w:pPr>
      <w:r w:rsidRPr="00F46A3A">
        <w:rPr>
          <w:b/>
          <w:bCs/>
        </w:rPr>
        <w:t>Pre-Student Teaching Time Log</w:t>
      </w:r>
    </w:p>
    <w:p w14:paraId="3FD2CCCC" w14:textId="571EE76C" w:rsidR="00F46A3A" w:rsidRDefault="00F46A3A" w:rsidP="00F46A3A">
      <w:r>
        <w:t>Student name__________________________________________________________________Term &amp; Year_____________________</w:t>
      </w:r>
    </w:p>
    <w:p w14:paraId="57CB4B87" w14:textId="1224012F" w:rsidR="00F46A3A" w:rsidRDefault="00F46A3A" w:rsidP="00F46A3A">
      <w:r>
        <w:t xml:space="preserve">Observation </w:t>
      </w:r>
      <w:proofErr w:type="spellStart"/>
      <w:r>
        <w:t>Site_____________________________________________Cooperating</w:t>
      </w:r>
      <w:proofErr w:type="spellEnd"/>
      <w:r>
        <w:t xml:space="preserve"> Teacher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080"/>
        <w:gridCol w:w="1080"/>
        <w:gridCol w:w="8190"/>
        <w:gridCol w:w="1615"/>
      </w:tblGrid>
      <w:tr w:rsidR="00F46A3A" w14:paraId="5426EFAE" w14:textId="77777777" w:rsidTr="00D14D0C">
        <w:tc>
          <w:tcPr>
            <w:tcW w:w="985" w:type="dxa"/>
          </w:tcPr>
          <w:p w14:paraId="6063B9EE" w14:textId="52C614E0" w:rsidR="00F46A3A" w:rsidRPr="00F46A3A" w:rsidRDefault="00F46A3A" w:rsidP="00D14D0C">
            <w:pPr>
              <w:rPr>
                <w:b/>
                <w:bCs/>
              </w:rPr>
            </w:pPr>
            <w:r w:rsidRPr="00F46A3A">
              <w:rPr>
                <w:b/>
                <w:bCs/>
              </w:rPr>
              <w:t>Date</w:t>
            </w:r>
          </w:p>
        </w:tc>
        <w:tc>
          <w:tcPr>
            <w:tcW w:w="1080" w:type="dxa"/>
          </w:tcPr>
          <w:p w14:paraId="6CE0C30A" w14:textId="68C9D562" w:rsidR="00F46A3A" w:rsidRPr="00F46A3A" w:rsidRDefault="00F46A3A" w:rsidP="00D14D0C">
            <w:pPr>
              <w:rPr>
                <w:b/>
                <w:bCs/>
              </w:rPr>
            </w:pPr>
            <w:r w:rsidRPr="00F46A3A">
              <w:rPr>
                <w:b/>
                <w:bCs/>
              </w:rPr>
              <w:t>Time in</w:t>
            </w:r>
          </w:p>
        </w:tc>
        <w:tc>
          <w:tcPr>
            <w:tcW w:w="1080" w:type="dxa"/>
          </w:tcPr>
          <w:p w14:paraId="05A73FD6" w14:textId="4802604C" w:rsidR="00F46A3A" w:rsidRPr="00F46A3A" w:rsidRDefault="00F46A3A" w:rsidP="00D14D0C">
            <w:pPr>
              <w:rPr>
                <w:b/>
                <w:bCs/>
              </w:rPr>
            </w:pPr>
            <w:r w:rsidRPr="00F46A3A">
              <w:rPr>
                <w:b/>
                <w:bCs/>
              </w:rPr>
              <w:t>Time out</w:t>
            </w:r>
          </w:p>
        </w:tc>
        <w:tc>
          <w:tcPr>
            <w:tcW w:w="8190" w:type="dxa"/>
          </w:tcPr>
          <w:p w14:paraId="7C48A91D" w14:textId="795D25B3" w:rsidR="00F46A3A" w:rsidRPr="00F46A3A" w:rsidRDefault="00F46A3A" w:rsidP="00D14D0C">
            <w:pPr>
              <w:rPr>
                <w:b/>
                <w:bCs/>
              </w:rPr>
            </w:pPr>
            <w:proofErr w:type="gramStart"/>
            <w:r w:rsidRPr="00F46A3A">
              <w:rPr>
                <w:b/>
                <w:bCs/>
              </w:rPr>
              <w:t>Role</w:t>
            </w:r>
            <w:proofErr w:type="gramEnd"/>
            <w:r w:rsidRPr="00F46A3A">
              <w:rPr>
                <w:b/>
                <w:bCs/>
              </w:rPr>
              <w:t xml:space="preserve"> you played/activities</w:t>
            </w:r>
          </w:p>
        </w:tc>
        <w:tc>
          <w:tcPr>
            <w:tcW w:w="1615" w:type="dxa"/>
          </w:tcPr>
          <w:p w14:paraId="0A8CBC78" w14:textId="349833E6" w:rsidR="00F46A3A" w:rsidRPr="00F46A3A" w:rsidRDefault="00F46A3A" w:rsidP="00D14D0C">
            <w:pPr>
              <w:rPr>
                <w:b/>
                <w:bCs/>
              </w:rPr>
            </w:pPr>
            <w:r w:rsidRPr="00F46A3A">
              <w:rPr>
                <w:b/>
                <w:bCs/>
              </w:rPr>
              <w:t>Coop Initials</w:t>
            </w:r>
          </w:p>
        </w:tc>
      </w:tr>
      <w:tr w:rsidR="00F46A3A" w14:paraId="46F465BB" w14:textId="77777777" w:rsidTr="00D14D0C">
        <w:tc>
          <w:tcPr>
            <w:tcW w:w="985" w:type="dxa"/>
          </w:tcPr>
          <w:p w14:paraId="3670F843" w14:textId="77777777" w:rsidR="00F46A3A" w:rsidRDefault="00F46A3A" w:rsidP="00D14D0C"/>
          <w:p w14:paraId="622DEC3C" w14:textId="77777777" w:rsidR="00F46A3A" w:rsidRDefault="00F46A3A" w:rsidP="00D14D0C"/>
          <w:p w14:paraId="429616E3" w14:textId="77777777" w:rsidR="00F46A3A" w:rsidRDefault="00F46A3A" w:rsidP="00D14D0C"/>
          <w:p w14:paraId="74C5C6DE" w14:textId="77777777" w:rsidR="00F46A3A" w:rsidRDefault="00F46A3A" w:rsidP="00D14D0C"/>
        </w:tc>
        <w:tc>
          <w:tcPr>
            <w:tcW w:w="1080" w:type="dxa"/>
          </w:tcPr>
          <w:p w14:paraId="626B18A0" w14:textId="77777777" w:rsidR="00F46A3A" w:rsidRDefault="00F46A3A" w:rsidP="00D14D0C"/>
        </w:tc>
        <w:tc>
          <w:tcPr>
            <w:tcW w:w="1080" w:type="dxa"/>
          </w:tcPr>
          <w:p w14:paraId="419C9435" w14:textId="77777777" w:rsidR="00F46A3A" w:rsidRDefault="00F46A3A" w:rsidP="00D14D0C"/>
        </w:tc>
        <w:tc>
          <w:tcPr>
            <w:tcW w:w="8190" w:type="dxa"/>
          </w:tcPr>
          <w:p w14:paraId="2EEE862E" w14:textId="77777777" w:rsidR="00F46A3A" w:rsidRDefault="00F46A3A" w:rsidP="00D14D0C"/>
        </w:tc>
        <w:tc>
          <w:tcPr>
            <w:tcW w:w="1615" w:type="dxa"/>
          </w:tcPr>
          <w:p w14:paraId="0F9E4CC9" w14:textId="77777777" w:rsidR="00F46A3A" w:rsidRDefault="00F46A3A" w:rsidP="00D14D0C"/>
        </w:tc>
      </w:tr>
      <w:tr w:rsidR="00F46A3A" w14:paraId="0EF83094" w14:textId="77777777" w:rsidTr="00D14D0C">
        <w:tc>
          <w:tcPr>
            <w:tcW w:w="985" w:type="dxa"/>
          </w:tcPr>
          <w:p w14:paraId="05498AEC" w14:textId="77777777" w:rsidR="00F46A3A" w:rsidRDefault="00F46A3A" w:rsidP="00D14D0C"/>
          <w:p w14:paraId="6D70CD4D" w14:textId="77777777" w:rsidR="00F46A3A" w:rsidRDefault="00F46A3A" w:rsidP="00D14D0C"/>
          <w:p w14:paraId="3F4CA821" w14:textId="77777777" w:rsidR="00F46A3A" w:rsidRDefault="00F46A3A" w:rsidP="00D14D0C"/>
          <w:p w14:paraId="28EF7EF1" w14:textId="77777777" w:rsidR="00F46A3A" w:rsidRDefault="00F46A3A" w:rsidP="00D14D0C"/>
        </w:tc>
        <w:tc>
          <w:tcPr>
            <w:tcW w:w="1080" w:type="dxa"/>
          </w:tcPr>
          <w:p w14:paraId="06E5AC63" w14:textId="77777777" w:rsidR="00F46A3A" w:rsidRDefault="00F46A3A" w:rsidP="00D14D0C"/>
        </w:tc>
        <w:tc>
          <w:tcPr>
            <w:tcW w:w="1080" w:type="dxa"/>
          </w:tcPr>
          <w:p w14:paraId="3412F45C" w14:textId="77777777" w:rsidR="00F46A3A" w:rsidRDefault="00F46A3A" w:rsidP="00D14D0C"/>
        </w:tc>
        <w:tc>
          <w:tcPr>
            <w:tcW w:w="8190" w:type="dxa"/>
          </w:tcPr>
          <w:p w14:paraId="56352F35" w14:textId="77777777" w:rsidR="00F46A3A" w:rsidRDefault="00F46A3A" w:rsidP="00D14D0C"/>
        </w:tc>
        <w:tc>
          <w:tcPr>
            <w:tcW w:w="1615" w:type="dxa"/>
          </w:tcPr>
          <w:p w14:paraId="5160F086" w14:textId="77777777" w:rsidR="00F46A3A" w:rsidRDefault="00F46A3A" w:rsidP="00D14D0C"/>
        </w:tc>
      </w:tr>
      <w:tr w:rsidR="00F46A3A" w14:paraId="5EC5424B" w14:textId="77777777" w:rsidTr="00D14D0C">
        <w:tc>
          <w:tcPr>
            <w:tcW w:w="985" w:type="dxa"/>
          </w:tcPr>
          <w:p w14:paraId="06236B1F" w14:textId="77777777" w:rsidR="00F46A3A" w:rsidRDefault="00F46A3A" w:rsidP="00D14D0C"/>
          <w:p w14:paraId="38285BC0" w14:textId="77777777" w:rsidR="00F46A3A" w:rsidRDefault="00F46A3A" w:rsidP="00D14D0C"/>
          <w:p w14:paraId="6B2891A7" w14:textId="77777777" w:rsidR="00F46A3A" w:rsidRDefault="00F46A3A" w:rsidP="00D14D0C"/>
          <w:p w14:paraId="626C66D2" w14:textId="77777777" w:rsidR="00F46A3A" w:rsidRDefault="00F46A3A" w:rsidP="00D14D0C"/>
        </w:tc>
        <w:tc>
          <w:tcPr>
            <w:tcW w:w="1080" w:type="dxa"/>
          </w:tcPr>
          <w:p w14:paraId="73B163F2" w14:textId="77777777" w:rsidR="00F46A3A" w:rsidRDefault="00F46A3A" w:rsidP="00D14D0C"/>
        </w:tc>
        <w:tc>
          <w:tcPr>
            <w:tcW w:w="1080" w:type="dxa"/>
          </w:tcPr>
          <w:p w14:paraId="77543D10" w14:textId="77777777" w:rsidR="00F46A3A" w:rsidRDefault="00F46A3A" w:rsidP="00D14D0C"/>
        </w:tc>
        <w:tc>
          <w:tcPr>
            <w:tcW w:w="8190" w:type="dxa"/>
          </w:tcPr>
          <w:p w14:paraId="75B77C48" w14:textId="77777777" w:rsidR="00F46A3A" w:rsidRDefault="00F46A3A" w:rsidP="00D14D0C"/>
        </w:tc>
        <w:tc>
          <w:tcPr>
            <w:tcW w:w="1615" w:type="dxa"/>
          </w:tcPr>
          <w:p w14:paraId="1B27BE89" w14:textId="77777777" w:rsidR="00F46A3A" w:rsidRDefault="00F46A3A" w:rsidP="00D14D0C"/>
        </w:tc>
      </w:tr>
      <w:tr w:rsidR="00F46A3A" w14:paraId="06F71990" w14:textId="77777777" w:rsidTr="00D14D0C">
        <w:tc>
          <w:tcPr>
            <w:tcW w:w="985" w:type="dxa"/>
          </w:tcPr>
          <w:p w14:paraId="4E93B382" w14:textId="77777777" w:rsidR="00F46A3A" w:rsidRDefault="00F46A3A" w:rsidP="00D14D0C"/>
          <w:p w14:paraId="5CE3FC25" w14:textId="77777777" w:rsidR="00F46A3A" w:rsidRDefault="00F46A3A" w:rsidP="00D14D0C"/>
          <w:p w14:paraId="6FD9C870" w14:textId="77777777" w:rsidR="00F46A3A" w:rsidRDefault="00F46A3A" w:rsidP="00D14D0C"/>
          <w:p w14:paraId="508D1DBF" w14:textId="77777777" w:rsidR="00F46A3A" w:rsidRDefault="00F46A3A" w:rsidP="00D14D0C"/>
        </w:tc>
        <w:tc>
          <w:tcPr>
            <w:tcW w:w="1080" w:type="dxa"/>
          </w:tcPr>
          <w:p w14:paraId="50BB14CF" w14:textId="77777777" w:rsidR="00F46A3A" w:rsidRDefault="00F46A3A" w:rsidP="00D14D0C"/>
        </w:tc>
        <w:tc>
          <w:tcPr>
            <w:tcW w:w="1080" w:type="dxa"/>
          </w:tcPr>
          <w:p w14:paraId="341A1CAC" w14:textId="77777777" w:rsidR="00F46A3A" w:rsidRDefault="00F46A3A" w:rsidP="00D14D0C"/>
        </w:tc>
        <w:tc>
          <w:tcPr>
            <w:tcW w:w="8190" w:type="dxa"/>
          </w:tcPr>
          <w:p w14:paraId="68CAB34C" w14:textId="77777777" w:rsidR="00F46A3A" w:rsidRDefault="00F46A3A" w:rsidP="00D14D0C"/>
        </w:tc>
        <w:tc>
          <w:tcPr>
            <w:tcW w:w="1615" w:type="dxa"/>
          </w:tcPr>
          <w:p w14:paraId="434D4905" w14:textId="77777777" w:rsidR="00F46A3A" w:rsidRDefault="00F46A3A" w:rsidP="00D14D0C"/>
        </w:tc>
      </w:tr>
      <w:tr w:rsidR="00F46A3A" w14:paraId="3EA27C26" w14:textId="77777777" w:rsidTr="00D14D0C">
        <w:tc>
          <w:tcPr>
            <w:tcW w:w="985" w:type="dxa"/>
          </w:tcPr>
          <w:p w14:paraId="0B151AAA" w14:textId="77777777" w:rsidR="00F46A3A" w:rsidRDefault="00F46A3A" w:rsidP="00D14D0C"/>
          <w:p w14:paraId="316B229E" w14:textId="77777777" w:rsidR="00F46A3A" w:rsidRDefault="00F46A3A" w:rsidP="00D14D0C"/>
          <w:p w14:paraId="22EAFD62" w14:textId="77777777" w:rsidR="00F46A3A" w:rsidRDefault="00F46A3A" w:rsidP="00D14D0C"/>
          <w:p w14:paraId="509C6D7F" w14:textId="77777777" w:rsidR="00F46A3A" w:rsidRDefault="00F46A3A" w:rsidP="00D14D0C"/>
        </w:tc>
        <w:tc>
          <w:tcPr>
            <w:tcW w:w="1080" w:type="dxa"/>
          </w:tcPr>
          <w:p w14:paraId="1C218638" w14:textId="77777777" w:rsidR="00F46A3A" w:rsidRDefault="00F46A3A" w:rsidP="00D14D0C"/>
        </w:tc>
        <w:tc>
          <w:tcPr>
            <w:tcW w:w="1080" w:type="dxa"/>
          </w:tcPr>
          <w:p w14:paraId="4D26C718" w14:textId="77777777" w:rsidR="00F46A3A" w:rsidRDefault="00F46A3A" w:rsidP="00D14D0C"/>
        </w:tc>
        <w:tc>
          <w:tcPr>
            <w:tcW w:w="8190" w:type="dxa"/>
          </w:tcPr>
          <w:p w14:paraId="63B0B8C3" w14:textId="77777777" w:rsidR="00F46A3A" w:rsidRDefault="00F46A3A" w:rsidP="00D14D0C"/>
        </w:tc>
        <w:tc>
          <w:tcPr>
            <w:tcW w:w="1615" w:type="dxa"/>
          </w:tcPr>
          <w:p w14:paraId="0DACF0E7" w14:textId="77777777" w:rsidR="00F46A3A" w:rsidRDefault="00F46A3A" w:rsidP="00D14D0C"/>
        </w:tc>
      </w:tr>
      <w:tr w:rsidR="00F46A3A" w14:paraId="63F2403D" w14:textId="77777777" w:rsidTr="00D14D0C">
        <w:tc>
          <w:tcPr>
            <w:tcW w:w="985" w:type="dxa"/>
          </w:tcPr>
          <w:p w14:paraId="50209592" w14:textId="77777777" w:rsidR="00F46A3A" w:rsidRDefault="00F46A3A" w:rsidP="00D14D0C"/>
          <w:p w14:paraId="30E716F4" w14:textId="77777777" w:rsidR="00F46A3A" w:rsidRDefault="00F46A3A" w:rsidP="00D14D0C"/>
          <w:p w14:paraId="3AEA9A76" w14:textId="77777777" w:rsidR="00F46A3A" w:rsidRDefault="00F46A3A" w:rsidP="00D14D0C"/>
          <w:p w14:paraId="7A819A6A" w14:textId="77777777" w:rsidR="00F46A3A" w:rsidRDefault="00F46A3A" w:rsidP="00D14D0C"/>
        </w:tc>
        <w:tc>
          <w:tcPr>
            <w:tcW w:w="1080" w:type="dxa"/>
          </w:tcPr>
          <w:p w14:paraId="590DC1D4" w14:textId="77777777" w:rsidR="00F46A3A" w:rsidRDefault="00F46A3A" w:rsidP="00D14D0C"/>
        </w:tc>
        <w:tc>
          <w:tcPr>
            <w:tcW w:w="1080" w:type="dxa"/>
          </w:tcPr>
          <w:p w14:paraId="7FD1BC73" w14:textId="77777777" w:rsidR="00F46A3A" w:rsidRDefault="00F46A3A" w:rsidP="00D14D0C"/>
        </w:tc>
        <w:tc>
          <w:tcPr>
            <w:tcW w:w="8190" w:type="dxa"/>
          </w:tcPr>
          <w:p w14:paraId="2C379133" w14:textId="77777777" w:rsidR="00F46A3A" w:rsidRDefault="00F46A3A" w:rsidP="00D14D0C"/>
        </w:tc>
        <w:tc>
          <w:tcPr>
            <w:tcW w:w="1615" w:type="dxa"/>
          </w:tcPr>
          <w:p w14:paraId="6ACA0A19" w14:textId="77777777" w:rsidR="00F46A3A" w:rsidRDefault="00F46A3A" w:rsidP="00D14D0C"/>
        </w:tc>
      </w:tr>
      <w:tr w:rsidR="00F46A3A" w14:paraId="1E845A26" w14:textId="77777777" w:rsidTr="00D14D0C">
        <w:tc>
          <w:tcPr>
            <w:tcW w:w="985" w:type="dxa"/>
          </w:tcPr>
          <w:p w14:paraId="443FB2E8" w14:textId="77777777" w:rsidR="00F46A3A" w:rsidRDefault="00F46A3A" w:rsidP="00D14D0C"/>
          <w:p w14:paraId="597C819D" w14:textId="77777777" w:rsidR="00F46A3A" w:rsidRDefault="00F46A3A" w:rsidP="00D14D0C"/>
          <w:p w14:paraId="4D6C6BF9" w14:textId="77777777" w:rsidR="00F46A3A" w:rsidRDefault="00F46A3A" w:rsidP="00D14D0C"/>
          <w:p w14:paraId="5F97585F" w14:textId="77777777" w:rsidR="00F46A3A" w:rsidRDefault="00F46A3A" w:rsidP="00D14D0C"/>
        </w:tc>
        <w:tc>
          <w:tcPr>
            <w:tcW w:w="1080" w:type="dxa"/>
          </w:tcPr>
          <w:p w14:paraId="4C262A26" w14:textId="77777777" w:rsidR="00F46A3A" w:rsidRDefault="00F46A3A" w:rsidP="00D14D0C"/>
        </w:tc>
        <w:tc>
          <w:tcPr>
            <w:tcW w:w="1080" w:type="dxa"/>
          </w:tcPr>
          <w:p w14:paraId="6F2BD462" w14:textId="77777777" w:rsidR="00F46A3A" w:rsidRDefault="00F46A3A" w:rsidP="00D14D0C"/>
        </w:tc>
        <w:tc>
          <w:tcPr>
            <w:tcW w:w="8190" w:type="dxa"/>
          </w:tcPr>
          <w:p w14:paraId="7F7FB8F8" w14:textId="77777777" w:rsidR="00F46A3A" w:rsidRDefault="00F46A3A" w:rsidP="00D14D0C"/>
        </w:tc>
        <w:tc>
          <w:tcPr>
            <w:tcW w:w="1615" w:type="dxa"/>
          </w:tcPr>
          <w:p w14:paraId="61E80E95" w14:textId="77777777" w:rsidR="00F46A3A" w:rsidRDefault="00F46A3A" w:rsidP="00D14D0C"/>
        </w:tc>
      </w:tr>
    </w:tbl>
    <w:p w14:paraId="7452618F" w14:textId="77777777" w:rsidR="00F46A3A" w:rsidRPr="00F46A3A" w:rsidRDefault="00F46A3A" w:rsidP="00F46A3A"/>
    <w:sectPr w:rsidR="00F46A3A" w:rsidRPr="00F46A3A" w:rsidSect="00F46A3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zCzMDMzNzC2MLRU0lEKTi0uzszPAykwqgUAlrGdkiwAAAA="/>
  </w:docVars>
  <w:rsids>
    <w:rsidRoot w:val="00F46A3A"/>
    <w:rsid w:val="0089765C"/>
    <w:rsid w:val="00BC4A32"/>
    <w:rsid w:val="00F46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EF73F"/>
  <w15:chartTrackingRefBased/>
  <w15:docId w15:val="{C82CF9B6-19E5-4AFE-A7EE-A3236D6A5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6A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ie Prall</dc:creator>
  <cp:keywords/>
  <dc:description/>
  <cp:lastModifiedBy>Jeanie Prall</cp:lastModifiedBy>
  <cp:revision>2</cp:revision>
  <dcterms:created xsi:type="dcterms:W3CDTF">2023-09-10T23:13:00Z</dcterms:created>
  <dcterms:modified xsi:type="dcterms:W3CDTF">2023-09-10T23:13:00Z</dcterms:modified>
</cp:coreProperties>
</file>